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2BF56" w14:textId="77777777" w:rsidR="002432F4" w:rsidRDefault="2954B7C1" w:rsidP="2954B7C1">
      <w:pPr>
        <w:pStyle w:val="Header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2954B7C1">
        <w:rPr>
          <w:rFonts w:ascii="Times New Roman" w:hAnsi="Times New Roman" w:cs="Times New Roman"/>
          <w:b/>
          <w:bCs/>
          <w:sz w:val="32"/>
          <w:szCs w:val="32"/>
          <w:u w:val="single"/>
        </w:rPr>
        <w:t>RIZVI COLLEGE OF ENGINEERING</w:t>
      </w:r>
    </w:p>
    <w:p w14:paraId="7EBF2AB4" w14:textId="77777777" w:rsidR="001D324B" w:rsidRPr="001D324B" w:rsidRDefault="2954B7C1" w:rsidP="2954B7C1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2954B7C1">
        <w:rPr>
          <w:rFonts w:ascii="Times New Roman" w:hAnsi="Times New Roman" w:cs="Times New Roman"/>
          <w:b/>
          <w:bCs/>
          <w:sz w:val="24"/>
          <w:szCs w:val="24"/>
          <w:u w:val="single"/>
        </w:rPr>
        <w:t>NOTICE FOR B.E STUDENTS (ALL BRANCHES)</w:t>
      </w:r>
    </w:p>
    <w:p w14:paraId="0A37501D" w14:textId="77777777" w:rsidR="006D4A90" w:rsidRDefault="006D4A90" w:rsidP="006D4A90">
      <w:pPr>
        <w:rPr>
          <w:rFonts w:ascii="Times New Roman" w:hAnsi="Times New Roman" w:cs="Times New Roman"/>
          <w:sz w:val="24"/>
          <w:szCs w:val="24"/>
        </w:rPr>
      </w:pPr>
    </w:p>
    <w:p w14:paraId="1DB04013" w14:textId="701E8D04" w:rsidR="001D324B" w:rsidRDefault="2954B7C1" w:rsidP="2954B7C1">
      <w:pPr>
        <w:spacing w:after="0"/>
        <w:rPr>
          <w:rFonts w:ascii="Times New Roman" w:hAnsi="Times New Roman" w:cs="Times New Roman"/>
          <w:sz w:val="24"/>
          <w:szCs w:val="24"/>
        </w:rPr>
      </w:pPr>
      <w:r w:rsidRPr="2954B7C1">
        <w:rPr>
          <w:rFonts w:ascii="Times New Roman" w:hAnsi="Times New Roman" w:cs="Times New Roman"/>
          <w:sz w:val="24"/>
          <w:szCs w:val="24"/>
        </w:rPr>
        <w:t xml:space="preserve">Students of B.E (All Branches) </w:t>
      </w:r>
      <w:r w:rsidR="003162BD">
        <w:rPr>
          <w:rFonts w:ascii="Times New Roman" w:hAnsi="Times New Roman" w:cs="Times New Roman"/>
          <w:sz w:val="24"/>
          <w:szCs w:val="24"/>
        </w:rPr>
        <w:t>are</w:t>
      </w:r>
      <w:r w:rsidRPr="2954B7C1">
        <w:rPr>
          <w:rFonts w:ascii="Times New Roman" w:hAnsi="Times New Roman" w:cs="Times New Roman"/>
          <w:sz w:val="24"/>
          <w:szCs w:val="24"/>
        </w:rPr>
        <w:t xml:space="preserve"> informed that the </w:t>
      </w:r>
      <w:r w:rsidRPr="2954B7C1">
        <w:rPr>
          <w:rFonts w:ascii="Times New Roman" w:hAnsi="Times New Roman" w:cs="Times New Roman"/>
          <w:b/>
          <w:bCs/>
          <w:sz w:val="24"/>
          <w:szCs w:val="24"/>
        </w:rPr>
        <w:t>Synopsis report for</w:t>
      </w:r>
      <w:r w:rsidR="003C53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162BD">
        <w:rPr>
          <w:rFonts w:ascii="Times New Roman" w:hAnsi="Times New Roman" w:cs="Times New Roman"/>
          <w:b/>
          <w:bCs/>
          <w:sz w:val="24"/>
          <w:szCs w:val="24"/>
        </w:rPr>
        <w:t xml:space="preserve">major </w:t>
      </w:r>
      <w:r w:rsidRPr="2954B7C1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Pr="2954B7C1">
        <w:rPr>
          <w:rFonts w:ascii="Times New Roman" w:hAnsi="Times New Roman" w:cs="Times New Roman"/>
          <w:sz w:val="24"/>
          <w:szCs w:val="24"/>
        </w:rPr>
        <w:t xml:space="preserve"> has to prepared as per the following guidelines.</w:t>
      </w:r>
    </w:p>
    <w:p w14:paraId="5DAB6C7B" w14:textId="77777777" w:rsidR="007202F3" w:rsidRDefault="007202F3" w:rsidP="001D324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EB378F" w14:textId="4CFB20C6" w:rsidR="007202F3" w:rsidRPr="00A90DA1" w:rsidRDefault="2954B7C1" w:rsidP="001D324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2954B7C1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6A05A809" w14:textId="6EB789DF" w:rsidR="007202F3" w:rsidRDefault="2954B7C1" w:rsidP="001D324B">
      <w:pPr>
        <w:spacing w:after="0"/>
        <w:rPr>
          <w:rFonts w:ascii="Times New Roman" w:hAnsi="Times New Roman" w:cs="Times New Roman"/>
          <w:sz w:val="24"/>
          <w:szCs w:val="24"/>
        </w:rPr>
      </w:pPr>
      <w:r w:rsidRPr="2954B7C1">
        <w:rPr>
          <w:rFonts w:ascii="Times New Roman" w:hAnsi="Times New Roman" w:cs="Times New Roman"/>
          <w:sz w:val="24"/>
          <w:szCs w:val="24"/>
        </w:rPr>
        <w:t xml:space="preserve">A brief about the relevance/significance of the proposed work with respect to the </w:t>
      </w:r>
      <w:r w:rsidR="000F0ED1" w:rsidRPr="2954B7C1">
        <w:rPr>
          <w:rFonts w:ascii="Times New Roman" w:hAnsi="Times New Roman" w:cs="Times New Roman"/>
          <w:sz w:val="24"/>
          <w:szCs w:val="24"/>
        </w:rPr>
        <w:t>modern-day</w:t>
      </w:r>
      <w:r w:rsidRPr="2954B7C1">
        <w:rPr>
          <w:rFonts w:ascii="Times New Roman" w:hAnsi="Times New Roman" w:cs="Times New Roman"/>
          <w:sz w:val="24"/>
          <w:szCs w:val="24"/>
        </w:rPr>
        <w:t xml:space="preserve"> scenario and the need of the hour.</w:t>
      </w:r>
    </w:p>
    <w:p w14:paraId="5A39BBE3" w14:textId="77777777" w:rsidR="007202F3" w:rsidRDefault="007202F3" w:rsidP="001D324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1C8F396" w14:textId="01380777" w:rsidR="007202F3" w:rsidRPr="00A90DA1" w:rsidRDefault="2954B7C1" w:rsidP="001D324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2954B7C1">
        <w:rPr>
          <w:rFonts w:ascii="Times New Roman" w:hAnsi="Times New Roman" w:cs="Times New Roman"/>
          <w:b/>
          <w:bCs/>
          <w:sz w:val="24"/>
          <w:szCs w:val="24"/>
        </w:rPr>
        <w:t>Chapter 1: Introduction</w:t>
      </w:r>
    </w:p>
    <w:p w14:paraId="64788C00" w14:textId="01A0DBED" w:rsidR="007202F3" w:rsidRDefault="2954B7C1" w:rsidP="2954B7C1">
      <w:pPr>
        <w:spacing w:after="0"/>
        <w:rPr>
          <w:rFonts w:ascii="Times New Roman" w:hAnsi="Times New Roman" w:cs="Times New Roman"/>
          <w:sz w:val="24"/>
          <w:szCs w:val="24"/>
        </w:rPr>
      </w:pPr>
      <w:r w:rsidRPr="2954B7C1">
        <w:rPr>
          <w:rFonts w:ascii="Times New Roman" w:hAnsi="Times New Roman" w:cs="Times New Roman"/>
          <w:sz w:val="24"/>
          <w:szCs w:val="24"/>
        </w:rPr>
        <w:t xml:space="preserve">A </w:t>
      </w:r>
      <w:r w:rsidR="000F0ED1" w:rsidRPr="2954B7C1">
        <w:rPr>
          <w:rFonts w:ascii="Times New Roman" w:hAnsi="Times New Roman" w:cs="Times New Roman"/>
          <w:sz w:val="24"/>
          <w:szCs w:val="24"/>
        </w:rPr>
        <w:t>brief explanation</w:t>
      </w:r>
      <w:r w:rsidRPr="2954B7C1">
        <w:rPr>
          <w:rFonts w:ascii="Times New Roman" w:hAnsi="Times New Roman" w:cs="Times New Roman"/>
          <w:sz w:val="24"/>
          <w:szCs w:val="24"/>
        </w:rPr>
        <w:t xml:space="preserve"> about the project topic is expected to be covered in this chapter (not more than 70-80 words).</w:t>
      </w:r>
    </w:p>
    <w:p w14:paraId="72A3D3EC" w14:textId="77777777" w:rsidR="00414A83" w:rsidRDefault="00414A83" w:rsidP="001D324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0B940D" w14:textId="5D8320E4" w:rsidR="00414A83" w:rsidRPr="00A90DA1" w:rsidRDefault="2954B7C1" w:rsidP="001D324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2954B7C1">
        <w:rPr>
          <w:rFonts w:ascii="Times New Roman" w:hAnsi="Times New Roman" w:cs="Times New Roman"/>
          <w:b/>
          <w:bCs/>
          <w:sz w:val="24"/>
          <w:szCs w:val="24"/>
        </w:rPr>
        <w:t>Chapter 2: Literature Survey</w:t>
      </w:r>
    </w:p>
    <w:p w14:paraId="042484C4" w14:textId="3F7A92BE" w:rsidR="00414A83" w:rsidRDefault="00A90DA1" w:rsidP="2954B7C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uld have following points</w:t>
      </w:r>
    </w:p>
    <w:p w14:paraId="5C5C4BDA" w14:textId="65DF9676" w:rsidR="00A90DA1" w:rsidRDefault="00A90DA1" w:rsidP="00A90DA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90DA1">
        <w:rPr>
          <w:rFonts w:ascii="Times New Roman" w:hAnsi="Times New Roman" w:cs="Times New Roman"/>
          <w:sz w:val="24"/>
          <w:szCs w:val="24"/>
        </w:rPr>
        <w:t>Survey Existing system</w:t>
      </w:r>
    </w:p>
    <w:p w14:paraId="4D9C1E02" w14:textId="522F69E0" w:rsidR="00A90DA1" w:rsidRDefault="00A90DA1" w:rsidP="00A90DA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90DA1">
        <w:rPr>
          <w:rFonts w:ascii="Times New Roman" w:hAnsi="Times New Roman" w:cs="Times New Roman"/>
          <w:sz w:val="24"/>
          <w:szCs w:val="24"/>
        </w:rPr>
        <w:t>Limitation Existing system or research gap</w:t>
      </w:r>
    </w:p>
    <w:p w14:paraId="7FFDA6EA" w14:textId="34627F4C" w:rsidR="00A90DA1" w:rsidRDefault="00A90DA1" w:rsidP="00A90DA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90DA1">
        <w:rPr>
          <w:rFonts w:ascii="Times New Roman" w:hAnsi="Times New Roman" w:cs="Times New Roman"/>
          <w:sz w:val="24"/>
          <w:szCs w:val="24"/>
        </w:rPr>
        <w:t>Problem Statement and Objective</w:t>
      </w:r>
    </w:p>
    <w:p w14:paraId="41BA5CC7" w14:textId="7B589BE8" w:rsidR="00A90DA1" w:rsidRPr="00A90DA1" w:rsidRDefault="00A90DA1" w:rsidP="00A90DA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90DA1">
        <w:rPr>
          <w:rFonts w:ascii="Times New Roman" w:hAnsi="Times New Roman" w:cs="Times New Roman"/>
          <w:sz w:val="24"/>
          <w:szCs w:val="24"/>
        </w:rPr>
        <w:t>Scope</w:t>
      </w:r>
    </w:p>
    <w:p w14:paraId="0E27B00A" w14:textId="77777777" w:rsidR="00414A83" w:rsidRDefault="00414A83" w:rsidP="001D324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061E4C" w14:textId="0A91C1AB" w:rsidR="00414A83" w:rsidRPr="00A90DA1" w:rsidRDefault="2954B7C1" w:rsidP="001D324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2954B7C1">
        <w:rPr>
          <w:rFonts w:ascii="Times New Roman" w:hAnsi="Times New Roman" w:cs="Times New Roman"/>
          <w:b/>
          <w:bCs/>
          <w:sz w:val="24"/>
          <w:szCs w:val="24"/>
        </w:rPr>
        <w:t xml:space="preserve">Chapter 3: Proposed </w:t>
      </w:r>
      <w:r w:rsidR="00A90DA1">
        <w:rPr>
          <w:rFonts w:ascii="Times New Roman" w:hAnsi="Times New Roman" w:cs="Times New Roman"/>
          <w:b/>
          <w:bCs/>
          <w:sz w:val="24"/>
          <w:szCs w:val="24"/>
        </w:rPr>
        <w:t>System</w:t>
      </w:r>
      <w:r w:rsidRPr="2954B7C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6AED0EC" w14:textId="77777777" w:rsidR="00414A83" w:rsidRDefault="2954B7C1" w:rsidP="2954B7C1">
      <w:pPr>
        <w:spacing w:after="0"/>
        <w:rPr>
          <w:rFonts w:ascii="Times New Roman" w:hAnsi="Times New Roman" w:cs="Times New Roman"/>
          <w:sz w:val="24"/>
          <w:szCs w:val="24"/>
        </w:rPr>
      </w:pPr>
      <w:r w:rsidRPr="2954B7C1">
        <w:rPr>
          <w:rFonts w:ascii="Times New Roman" w:hAnsi="Times New Roman" w:cs="Times New Roman"/>
          <w:sz w:val="24"/>
          <w:szCs w:val="24"/>
        </w:rPr>
        <w:t>This chapter must contain the following</w:t>
      </w:r>
    </w:p>
    <w:p w14:paraId="6A3A7E15" w14:textId="77777777" w:rsidR="00A90DA1" w:rsidRDefault="00A90DA1" w:rsidP="2954B7C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90DA1">
        <w:rPr>
          <w:rFonts w:ascii="Times New Roman" w:hAnsi="Times New Roman" w:cs="Times New Roman"/>
          <w:sz w:val="24"/>
          <w:szCs w:val="24"/>
        </w:rPr>
        <w:t>Analysis/Framework/ Algorithm</w:t>
      </w:r>
    </w:p>
    <w:p w14:paraId="168FE697" w14:textId="77777777" w:rsidR="00A90DA1" w:rsidRDefault="00A90DA1" w:rsidP="2954B7C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90DA1">
        <w:rPr>
          <w:rFonts w:ascii="Times New Roman" w:hAnsi="Times New Roman" w:cs="Times New Roman"/>
          <w:sz w:val="24"/>
          <w:szCs w:val="24"/>
        </w:rPr>
        <w:t>Details of Hardware &amp; Software</w:t>
      </w:r>
    </w:p>
    <w:p w14:paraId="6CD939E0" w14:textId="77777777" w:rsidR="00A90DA1" w:rsidRDefault="00A90DA1" w:rsidP="2954B7C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90DA1">
        <w:rPr>
          <w:rFonts w:ascii="Times New Roman" w:hAnsi="Times New Roman" w:cs="Times New Roman"/>
          <w:sz w:val="24"/>
          <w:szCs w:val="24"/>
        </w:rPr>
        <w:t>Design details</w:t>
      </w:r>
    </w:p>
    <w:p w14:paraId="3F024A5E" w14:textId="1A5F99A6" w:rsidR="00A90DA1" w:rsidRDefault="00A90DA1" w:rsidP="2954B7C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90DA1">
        <w:rPr>
          <w:rFonts w:ascii="Times New Roman" w:hAnsi="Times New Roman" w:cs="Times New Roman"/>
          <w:sz w:val="24"/>
          <w:szCs w:val="24"/>
        </w:rPr>
        <w:t>Methodology (your approach to solve the problem)</w:t>
      </w:r>
    </w:p>
    <w:p w14:paraId="60963178" w14:textId="6C203D66" w:rsidR="00DB03AD" w:rsidRDefault="00DB03AD" w:rsidP="2954B7C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evance to PO and PSO of the Department</w:t>
      </w:r>
    </w:p>
    <w:p w14:paraId="38B7063C" w14:textId="77777777" w:rsidR="00A90DA1" w:rsidRDefault="00A90DA1" w:rsidP="000926B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4EAFD9C" w14:textId="27E50970" w:rsidR="000926B8" w:rsidRPr="00A90DA1" w:rsidRDefault="00A90DA1" w:rsidP="000926B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90DA1">
        <w:rPr>
          <w:rFonts w:ascii="Times New Roman" w:hAnsi="Times New Roman" w:cs="Times New Roman"/>
          <w:b/>
          <w:sz w:val="24"/>
          <w:szCs w:val="24"/>
        </w:rPr>
        <w:t>Chapter 4: Implementation Plan</w:t>
      </w:r>
      <w:r w:rsidR="000F0ED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409E7">
        <w:rPr>
          <w:rFonts w:ascii="Times New Roman" w:hAnsi="Times New Roman" w:cs="Times New Roman"/>
          <w:b/>
          <w:sz w:val="24"/>
          <w:szCs w:val="24"/>
        </w:rPr>
        <w:t>and Status</w:t>
      </w:r>
      <w:r w:rsidR="000F0ED1">
        <w:rPr>
          <w:rFonts w:ascii="Times New Roman" w:hAnsi="Times New Roman" w:cs="Times New Roman"/>
          <w:b/>
          <w:sz w:val="24"/>
          <w:szCs w:val="24"/>
        </w:rPr>
        <w:t xml:space="preserve"> &amp; Proposed Cost of Project (Gantt Chart)</w:t>
      </w:r>
    </w:p>
    <w:p w14:paraId="3DFCFD08" w14:textId="6076FBE5" w:rsidR="00A90DA1" w:rsidRDefault="00A90DA1" w:rsidP="2954B7C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FAA60B3" w14:textId="1D2C7116" w:rsidR="00A90DA1" w:rsidRDefault="00A90DA1" w:rsidP="2954B7C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A90DA1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517FF56C" w14:textId="77777777" w:rsidR="00A90DA1" w:rsidRDefault="00A90DA1" w:rsidP="2954B7C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85404FF" w14:textId="1A90BF06" w:rsidR="000926B8" w:rsidRDefault="2954B7C1" w:rsidP="2954B7C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2954B7C1">
        <w:rPr>
          <w:rFonts w:ascii="Times New Roman" w:hAnsi="Times New Roman" w:cs="Times New Roman"/>
          <w:b/>
          <w:bCs/>
          <w:sz w:val="24"/>
          <w:szCs w:val="24"/>
        </w:rPr>
        <w:t>References.</w:t>
      </w:r>
    </w:p>
    <w:p w14:paraId="4B94D5A5" w14:textId="77777777" w:rsidR="0080461D" w:rsidRDefault="0080461D" w:rsidP="000926B8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0D5B9FA" w14:textId="70CB51C6" w:rsidR="0080461D" w:rsidRPr="000926B8" w:rsidRDefault="000F0ED1" w:rsidP="2954B7C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2954B7C1">
        <w:rPr>
          <w:rFonts w:ascii="Times New Roman" w:hAnsi="Times New Roman" w:cs="Times New Roman"/>
          <w:b/>
          <w:bCs/>
          <w:sz w:val="24"/>
          <w:szCs w:val="24"/>
        </w:rPr>
        <w:t>Appendix</w:t>
      </w:r>
      <w:r w:rsidR="2954B7C1" w:rsidRPr="2954B7C1">
        <w:rPr>
          <w:rFonts w:ascii="Times New Roman" w:hAnsi="Times New Roman" w:cs="Times New Roman"/>
          <w:b/>
          <w:bCs/>
          <w:sz w:val="24"/>
          <w:szCs w:val="24"/>
        </w:rPr>
        <w:t>-I: Your Paper Publication</w:t>
      </w:r>
      <w:r w:rsidR="003162B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DEEC669" w14:textId="77777777" w:rsidR="00414A83" w:rsidRDefault="00414A83" w:rsidP="001D324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4485979" w14:textId="77777777" w:rsidR="008B5E28" w:rsidRDefault="2954B7C1" w:rsidP="2954B7C1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2954B7C1">
        <w:rPr>
          <w:rFonts w:ascii="Times New Roman" w:hAnsi="Times New Roman" w:cs="Times New Roman"/>
          <w:b/>
          <w:bCs/>
          <w:sz w:val="24"/>
          <w:szCs w:val="24"/>
        </w:rPr>
        <w:t xml:space="preserve">Note:- </w:t>
      </w:r>
      <w:r w:rsidRPr="2954B7C1">
        <w:rPr>
          <w:rFonts w:ascii="Times New Roman" w:hAnsi="Times New Roman" w:cs="Times New Roman"/>
          <w:sz w:val="24"/>
          <w:szCs w:val="24"/>
        </w:rPr>
        <w:t xml:space="preserve"> The report must be prepared using MS-Word (Font Style- Times New Roman, Font Size-12, For chapter heading- Font size 18 (Bold) Paragraph Alignment- Justified, Line Spacing- 1.5).</w:t>
      </w:r>
    </w:p>
    <w:p w14:paraId="3656B9AB" w14:textId="77777777" w:rsidR="002432F4" w:rsidRDefault="002432F4" w:rsidP="008B5E28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5FB0818" w14:textId="77777777" w:rsidR="002432F4" w:rsidRDefault="002432F4" w:rsidP="008B5E28">
      <w:pPr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437A0FB1" w14:textId="77777777" w:rsidR="002432F4" w:rsidRDefault="2954B7C1" w:rsidP="2954B7C1">
      <w:pPr>
        <w:spacing w:after="0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2954B7C1">
        <w:rPr>
          <w:rFonts w:ascii="Times New Roman" w:hAnsi="Times New Roman" w:cs="Times New Roman"/>
          <w:b/>
          <w:bCs/>
          <w:sz w:val="24"/>
          <w:szCs w:val="24"/>
        </w:rPr>
        <w:t>Dr. Varsha. Shah.</w:t>
      </w:r>
    </w:p>
    <w:p w14:paraId="4E7AD813" w14:textId="77777777" w:rsidR="002432F4" w:rsidRPr="002432F4" w:rsidRDefault="2954B7C1" w:rsidP="2954B7C1">
      <w:pPr>
        <w:spacing w:after="0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2954B7C1">
        <w:rPr>
          <w:rFonts w:ascii="Times New Roman" w:hAnsi="Times New Roman" w:cs="Times New Roman"/>
          <w:b/>
          <w:bCs/>
          <w:sz w:val="24"/>
          <w:szCs w:val="24"/>
        </w:rPr>
        <w:t xml:space="preserve">      (Principal)</w:t>
      </w:r>
    </w:p>
    <w:p w14:paraId="049F31CB" w14:textId="77777777" w:rsidR="00D342E6" w:rsidRDefault="00D342E6" w:rsidP="002432F4">
      <w:pPr>
        <w:pStyle w:val="Default"/>
        <w:spacing w:line="360" w:lineRule="auto"/>
        <w:jc w:val="center"/>
        <w:rPr>
          <w:sz w:val="36"/>
          <w:szCs w:val="36"/>
        </w:rPr>
      </w:pPr>
      <w:r w:rsidRPr="00D342E6">
        <w:rPr>
          <w:noProof/>
          <w:sz w:val="36"/>
          <w:szCs w:val="36"/>
          <w:lang w:val="en-US" w:bidi="hi-IN"/>
        </w:rPr>
        <w:lastRenderedPageBreak/>
        <w:drawing>
          <wp:inline distT="0" distB="0" distL="0" distR="0" wp14:anchorId="284DFB05" wp14:editId="07777777">
            <wp:extent cx="1224501" cy="1247036"/>
            <wp:effectExtent l="0" t="0" r="0" b="0"/>
            <wp:docPr id="1" name="Picture 1" descr="http://www.rizvi.edu.in/eng/oldr/images/rizvi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rizvi.edu.in/eng/oldr/images/rizvi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618" cy="12542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68365" w14:textId="77777777" w:rsidR="00D342E6" w:rsidRPr="003417AB" w:rsidRDefault="2954B7C1" w:rsidP="2954B7C1">
      <w:pPr>
        <w:pStyle w:val="Default"/>
        <w:spacing w:line="360" w:lineRule="auto"/>
        <w:jc w:val="center"/>
        <w:rPr>
          <w:sz w:val="40"/>
          <w:szCs w:val="40"/>
        </w:rPr>
      </w:pPr>
      <w:r w:rsidRPr="2954B7C1">
        <w:rPr>
          <w:sz w:val="40"/>
          <w:szCs w:val="40"/>
        </w:rPr>
        <w:t>Rizvi College of Engineering</w:t>
      </w:r>
    </w:p>
    <w:p w14:paraId="09959A64" w14:textId="07306242" w:rsidR="003417AB" w:rsidRPr="003417AB" w:rsidRDefault="2954B7C1" w:rsidP="2954B7C1">
      <w:pPr>
        <w:pStyle w:val="Default"/>
        <w:spacing w:line="360" w:lineRule="auto"/>
        <w:jc w:val="center"/>
        <w:rPr>
          <w:sz w:val="32"/>
          <w:szCs w:val="32"/>
        </w:rPr>
      </w:pPr>
      <w:r w:rsidRPr="2954B7C1">
        <w:rPr>
          <w:sz w:val="32"/>
          <w:szCs w:val="32"/>
        </w:rPr>
        <w:t xml:space="preserve">Department of </w:t>
      </w:r>
      <w:r w:rsidR="00696CFB">
        <w:rPr>
          <w:sz w:val="32"/>
          <w:szCs w:val="32"/>
        </w:rPr>
        <w:t>Computer</w:t>
      </w:r>
      <w:r w:rsidRPr="2954B7C1">
        <w:rPr>
          <w:sz w:val="32"/>
          <w:szCs w:val="32"/>
        </w:rPr>
        <w:t xml:space="preserve"> Engineering</w:t>
      </w:r>
    </w:p>
    <w:p w14:paraId="751CF636" w14:textId="77777777" w:rsidR="002432F4" w:rsidRPr="00192FBB" w:rsidRDefault="2954B7C1" w:rsidP="2954B7C1">
      <w:pPr>
        <w:pStyle w:val="Default"/>
        <w:spacing w:line="360" w:lineRule="auto"/>
        <w:jc w:val="center"/>
        <w:rPr>
          <w:sz w:val="36"/>
          <w:szCs w:val="36"/>
        </w:rPr>
      </w:pPr>
      <w:r w:rsidRPr="2954B7C1">
        <w:rPr>
          <w:sz w:val="36"/>
          <w:szCs w:val="36"/>
        </w:rPr>
        <w:t>Project Synopsis Report</w:t>
      </w:r>
    </w:p>
    <w:p w14:paraId="2F2FA70D" w14:textId="77777777" w:rsidR="002432F4" w:rsidRPr="00192FBB" w:rsidRDefault="2954B7C1" w:rsidP="2954B7C1">
      <w:pPr>
        <w:pStyle w:val="Default"/>
        <w:spacing w:line="360" w:lineRule="auto"/>
        <w:jc w:val="center"/>
        <w:rPr>
          <w:sz w:val="28"/>
          <w:szCs w:val="28"/>
        </w:rPr>
      </w:pPr>
      <w:r w:rsidRPr="2954B7C1">
        <w:rPr>
          <w:sz w:val="28"/>
          <w:szCs w:val="28"/>
        </w:rPr>
        <w:t>on</w:t>
      </w:r>
    </w:p>
    <w:p w14:paraId="036074B3" w14:textId="2DA591B9" w:rsidR="002432F4" w:rsidRPr="00192FBB" w:rsidRDefault="003162BD" w:rsidP="2954B7C1">
      <w:pPr>
        <w:pStyle w:val="Default"/>
        <w:spacing w:line="360" w:lineRule="auto"/>
        <w:jc w:val="center"/>
        <w:rPr>
          <w:sz w:val="44"/>
          <w:szCs w:val="44"/>
        </w:rPr>
      </w:pPr>
      <w:r>
        <w:rPr>
          <w:sz w:val="44"/>
          <w:szCs w:val="44"/>
        </w:rPr>
        <w:t>___</w:t>
      </w:r>
      <w:r w:rsidR="2954B7C1" w:rsidRPr="2954B7C1">
        <w:rPr>
          <w:sz w:val="44"/>
          <w:szCs w:val="44"/>
        </w:rPr>
        <w:t xml:space="preserve">Project </w:t>
      </w:r>
      <w:r>
        <w:rPr>
          <w:sz w:val="44"/>
          <w:szCs w:val="44"/>
        </w:rPr>
        <w:t>Title___</w:t>
      </w:r>
    </w:p>
    <w:p w14:paraId="53128261" w14:textId="77777777" w:rsidR="002432F4" w:rsidRPr="00B146CC" w:rsidRDefault="002432F4" w:rsidP="002432F4">
      <w:pPr>
        <w:pStyle w:val="Default"/>
        <w:spacing w:line="360" w:lineRule="auto"/>
        <w:jc w:val="center"/>
      </w:pPr>
    </w:p>
    <w:p w14:paraId="6226CA4C" w14:textId="77777777" w:rsidR="002432F4" w:rsidRPr="00B146CC" w:rsidRDefault="2954B7C1" w:rsidP="002432F4">
      <w:pPr>
        <w:pStyle w:val="Default"/>
        <w:spacing w:line="360" w:lineRule="auto"/>
        <w:jc w:val="center"/>
      </w:pPr>
      <w:r>
        <w:t>Submitted in partial fulfilment of the requirements</w:t>
      </w:r>
    </w:p>
    <w:p w14:paraId="047F08B4" w14:textId="77777777" w:rsidR="002432F4" w:rsidRPr="00B146CC" w:rsidRDefault="2954B7C1" w:rsidP="002432F4">
      <w:pPr>
        <w:pStyle w:val="Default"/>
        <w:spacing w:line="360" w:lineRule="auto"/>
        <w:jc w:val="center"/>
      </w:pPr>
      <w:r>
        <w:t>of the degree of</w:t>
      </w:r>
    </w:p>
    <w:p w14:paraId="62431F11" w14:textId="77777777" w:rsidR="002432F4" w:rsidRPr="00192FBB" w:rsidRDefault="2954B7C1" w:rsidP="2954B7C1">
      <w:pPr>
        <w:pStyle w:val="Default"/>
        <w:spacing w:line="360" w:lineRule="auto"/>
        <w:jc w:val="center"/>
        <w:rPr>
          <w:sz w:val="32"/>
          <w:szCs w:val="32"/>
        </w:rPr>
      </w:pPr>
      <w:r w:rsidRPr="2954B7C1">
        <w:rPr>
          <w:sz w:val="32"/>
          <w:szCs w:val="32"/>
        </w:rPr>
        <w:t>Bachelors of Engineering</w:t>
      </w:r>
    </w:p>
    <w:p w14:paraId="60535034" w14:textId="77777777" w:rsidR="002432F4" w:rsidRPr="00B146CC" w:rsidRDefault="2954B7C1" w:rsidP="002432F4">
      <w:pPr>
        <w:pStyle w:val="Default"/>
        <w:spacing w:line="360" w:lineRule="auto"/>
        <w:jc w:val="center"/>
      </w:pPr>
      <w:r>
        <w:t>by</w:t>
      </w:r>
    </w:p>
    <w:p w14:paraId="358CC248" w14:textId="04A1B4FD" w:rsidR="002432F4" w:rsidRDefault="2954B7C1" w:rsidP="2954B7C1">
      <w:pPr>
        <w:pStyle w:val="Default"/>
        <w:spacing w:line="360" w:lineRule="auto"/>
        <w:jc w:val="center"/>
        <w:rPr>
          <w:sz w:val="32"/>
          <w:szCs w:val="32"/>
        </w:rPr>
      </w:pPr>
      <w:r w:rsidRPr="2954B7C1">
        <w:rPr>
          <w:sz w:val="32"/>
          <w:szCs w:val="32"/>
        </w:rPr>
        <w:t>Name Of the Student 1(</w:t>
      </w:r>
      <w:r w:rsidR="003C53ED">
        <w:rPr>
          <w:sz w:val="32"/>
          <w:szCs w:val="32"/>
        </w:rPr>
        <w:t>UIN</w:t>
      </w:r>
      <w:r w:rsidRPr="2954B7C1">
        <w:rPr>
          <w:sz w:val="32"/>
          <w:szCs w:val="32"/>
        </w:rPr>
        <w:t>)</w:t>
      </w:r>
    </w:p>
    <w:p w14:paraId="7BAF8C60" w14:textId="32ABA2C1" w:rsidR="002432F4" w:rsidRDefault="2954B7C1" w:rsidP="2954B7C1">
      <w:pPr>
        <w:pStyle w:val="Default"/>
        <w:spacing w:line="360" w:lineRule="auto"/>
        <w:jc w:val="center"/>
        <w:rPr>
          <w:sz w:val="32"/>
          <w:szCs w:val="32"/>
        </w:rPr>
      </w:pPr>
      <w:r w:rsidRPr="2954B7C1">
        <w:rPr>
          <w:sz w:val="32"/>
          <w:szCs w:val="32"/>
        </w:rPr>
        <w:t>Name Of the Student 2(</w:t>
      </w:r>
      <w:r w:rsidR="003C53ED">
        <w:rPr>
          <w:sz w:val="32"/>
          <w:szCs w:val="32"/>
        </w:rPr>
        <w:t>UIN</w:t>
      </w:r>
      <w:r w:rsidRPr="2954B7C1">
        <w:rPr>
          <w:sz w:val="32"/>
          <w:szCs w:val="32"/>
        </w:rPr>
        <w:t>)</w:t>
      </w:r>
    </w:p>
    <w:p w14:paraId="7F150DB6" w14:textId="061B51CE" w:rsidR="002432F4" w:rsidRDefault="2954B7C1" w:rsidP="2954B7C1">
      <w:pPr>
        <w:pStyle w:val="Default"/>
        <w:spacing w:line="360" w:lineRule="auto"/>
        <w:jc w:val="center"/>
        <w:rPr>
          <w:sz w:val="32"/>
          <w:szCs w:val="32"/>
        </w:rPr>
      </w:pPr>
      <w:r w:rsidRPr="2954B7C1">
        <w:rPr>
          <w:sz w:val="32"/>
          <w:szCs w:val="32"/>
        </w:rPr>
        <w:t>Name Of the Student3 (</w:t>
      </w:r>
      <w:r w:rsidR="003C53ED">
        <w:rPr>
          <w:sz w:val="32"/>
          <w:szCs w:val="32"/>
        </w:rPr>
        <w:t>UIN</w:t>
      </w:r>
      <w:r w:rsidRPr="2954B7C1">
        <w:rPr>
          <w:sz w:val="32"/>
          <w:szCs w:val="32"/>
        </w:rPr>
        <w:t>)</w:t>
      </w:r>
    </w:p>
    <w:p w14:paraId="193AE68A" w14:textId="5687F55B" w:rsidR="002432F4" w:rsidRDefault="2954B7C1" w:rsidP="2954B7C1">
      <w:pPr>
        <w:pStyle w:val="Default"/>
        <w:spacing w:line="360" w:lineRule="auto"/>
        <w:jc w:val="center"/>
        <w:rPr>
          <w:sz w:val="32"/>
          <w:szCs w:val="32"/>
        </w:rPr>
      </w:pPr>
      <w:r w:rsidRPr="2954B7C1">
        <w:rPr>
          <w:sz w:val="32"/>
          <w:szCs w:val="32"/>
        </w:rPr>
        <w:t>Name Of the Student4 (</w:t>
      </w:r>
      <w:r w:rsidR="003C53ED">
        <w:rPr>
          <w:sz w:val="32"/>
          <w:szCs w:val="32"/>
        </w:rPr>
        <w:t>UIN</w:t>
      </w:r>
      <w:r w:rsidRPr="2954B7C1">
        <w:rPr>
          <w:sz w:val="32"/>
          <w:szCs w:val="32"/>
        </w:rPr>
        <w:t>)</w:t>
      </w:r>
    </w:p>
    <w:p w14:paraId="62486C05" w14:textId="77777777" w:rsidR="002432F4" w:rsidRPr="00192FBB" w:rsidRDefault="002432F4" w:rsidP="002432F4">
      <w:pPr>
        <w:pStyle w:val="Default"/>
        <w:spacing w:line="360" w:lineRule="auto"/>
        <w:jc w:val="center"/>
        <w:rPr>
          <w:sz w:val="32"/>
          <w:szCs w:val="32"/>
        </w:rPr>
      </w:pPr>
    </w:p>
    <w:p w14:paraId="5A20F571" w14:textId="77777777" w:rsidR="002432F4" w:rsidRPr="00B146CC" w:rsidRDefault="2954B7C1" w:rsidP="002432F4">
      <w:pPr>
        <w:pStyle w:val="Default"/>
        <w:spacing w:line="360" w:lineRule="auto"/>
        <w:jc w:val="center"/>
      </w:pPr>
      <w:r>
        <w:t>Guide:</w:t>
      </w:r>
    </w:p>
    <w:p w14:paraId="3F8338F6" w14:textId="77777777" w:rsidR="002432F4" w:rsidRPr="002755F4" w:rsidRDefault="2954B7C1" w:rsidP="2954B7C1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2954B7C1">
        <w:rPr>
          <w:rFonts w:ascii="Times New Roman" w:hAnsi="Times New Roman" w:cs="Times New Roman"/>
          <w:sz w:val="32"/>
          <w:szCs w:val="32"/>
        </w:rPr>
        <w:t>Prof. __________________</w:t>
      </w:r>
    </w:p>
    <w:p w14:paraId="4101652C" w14:textId="77777777" w:rsidR="002432F4" w:rsidRDefault="00CF2BB7" w:rsidP="00CF2BB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bidi="hi-IN"/>
        </w:rPr>
        <w:drawing>
          <wp:inline distT="0" distB="0" distL="0" distR="0" wp14:anchorId="397373EE" wp14:editId="07777777">
            <wp:extent cx="981075" cy="981075"/>
            <wp:effectExtent l="19050" t="0" r="9525" b="0"/>
            <wp:docPr id="2" name="Picture 1" descr="https://static-collegedunia.com/public/college_data/images/logos/1467608002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tatic-collegedunia.com/public/college_data/images/logos/1467608002logo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4D41D" w14:textId="77777777" w:rsidR="002432F4" w:rsidRPr="003417AB" w:rsidRDefault="2954B7C1" w:rsidP="2954B7C1">
      <w:pPr>
        <w:spacing w:line="36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2954B7C1">
        <w:rPr>
          <w:rFonts w:ascii="Times New Roman" w:hAnsi="Times New Roman" w:cs="Times New Roman"/>
          <w:sz w:val="40"/>
          <w:szCs w:val="40"/>
        </w:rPr>
        <w:t>University of Mumbai</w:t>
      </w:r>
    </w:p>
    <w:p w14:paraId="251C251F" w14:textId="74509477" w:rsidR="002432F4" w:rsidRPr="007336F8" w:rsidRDefault="2954B7C1" w:rsidP="2954B7C1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2954B7C1">
        <w:rPr>
          <w:rFonts w:ascii="Times New Roman" w:hAnsi="Times New Roman" w:cs="Times New Roman"/>
          <w:sz w:val="28"/>
          <w:szCs w:val="28"/>
        </w:rPr>
        <w:t>20</w:t>
      </w:r>
      <w:r w:rsidR="003C53ED">
        <w:rPr>
          <w:rFonts w:ascii="Times New Roman" w:hAnsi="Times New Roman" w:cs="Times New Roman"/>
          <w:sz w:val="28"/>
          <w:szCs w:val="28"/>
        </w:rPr>
        <w:t>2</w:t>
      </w:r>
      <w:r w:rsidR="00696CFB">
        <w:rPr>
          <w:rFonts w:ascii="Times New Roman" w:hAnsi="Times New Roman" w:cs="Times New Roman"/>
          <w:sz w:val="28"/>
          <w:szCs w:val="28"/>
        </w:rPr>
        <w:t>2</w:t>
      </w:r>
      <w:r w:rsidRPr="2954B7C1">
        <w:rPr>
          <w:rFonts w:ascii="Times New Roman" w:hAnsi="Times New Roman" w:cs="Times New Roman"/>
          <w:sz w:val="28"/>
          <w:szCs w:val="28"/>
        </w:rPr>
        <w:t xml:space="preserve"> - 20</w:t>
      </w:r>
      <w:r w:rsidR="000F0ED1">
        <w:rPr>
          <w:rFonts w:ascii="Times New Roman" w:hAnsi="Times New Roman" w:cs="Times New Roman"/>
          <w:sz w:val="28"/>
          <w:szCs w:val="28"/>
        </w:rPr>
        <w:t>2</w:t>
      </w:r>
      <w:r w:rsidR="00696CFB">
        <w:rPr>
          <w:rFonts w:ascii="Times New Roman" w:hAnsi="Times New Roman" w:cs="Times New Roman"/>
          <w:sz w:val="28"/>
          <w:szCs w:val="28"/>
        </w:rPr>
        <w:t>3</w:t>
      </w:r>
    </w:p>
    <w:p w14:paraId="4B99056E" w14:textId="77777777" w:rsidR="0054666A" w:rsidRDefault="0054666A" w:rsidP="002432F4">
      <w:pPr>
        <w:spacing w:line="360" w:lineRule="auto"/>
        <w:rPr>
          <w:rFonts w:ascii="Times New Roman" w:hAnsi="Times New Roman" w:cs="Times New Roman"/>
          <w:b/>
          <w:sz w:val="36"/>
          <w:szCs w:val="36"/>
        </w:rPr>
      </w:pPr>
    </w:p>
    <w:p w14:paraId="1299C43A" w14:textId="77777777" w:rsidR="0054666A" w:rsidRDefault="0054666A" w:rsidP="002432F4">
      <w:pPr>
        <w:spacing w:line="360" w:lineRule="auto"/>
        <w:rPr>
          <w:rFonts w:ascii="Times New Roman" w:hAnsi="Times New Roman" w:cs="Times New Roman"/>
          <w:b/>
          <w:sz w:val="36"/>
          <w:szCs w:val="36"/>
        </w:rPr>
      </w:pPr>
    </w:p>
    <w:p w14:paraId="6B48C85E" w14:textId="77777777" w:rsidR="002432F4" w:rsidRDefault="2954B7C1" w:rsidP="2954B7C1">
      <w:pPr>
        <w:spacing w:line="36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2954B7C1">
        <w:rPr>
          <w:rFonts w:ascii="Times New Roman" w:hAnsi="Times New Roman" w:cs="Times New Roman"/>
          <w:b/>
          <w:bCs/>
          <w:sz w:val="36"/>
          <w:szCs w:val="36"/>
        </w:rPr>
        <w:t>Abstract</w:t>
      </w:r>
    </w:p>
    <w:p w14:paraId="2E5A6695" w14:textId="77777777" w:rsidR="002432F4" w:rsidRDefault="2954B7C1" w:rsidP="2954B7C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2954B7C1">
        <w:rPr>
          <w:rFonts w:ascii="Times New Roman" w:hAnsi="Times New Roman" w:cs="Times New Roman"/>
          <w:sz w:val="24"/>
          <w:szCs w:val="24"/>
        </w:rPr>
        <w:t>(Write your Abstract here)</w:t>
      </w:r>
    </w:p>
    <w:p w14:paraId="71B3F18F" w14:textId="77777777" w:rsidR="00E056CB" w:rsidRDefault="2954B7C1" w:rsidP="2954B7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2954B7C1">
        <w:rPr>
          <w:rFonts w:ascii="Times New Roman" w:hAnsi="Times New Roman" w:cs="Times New Roman"/>
          <w:b/>
          <w:bCs/>
          <w:sz w:val="24"/>
          <w:szCs w:val="24"/>
        </w:rPr>
        <w:t>Keywords: Keyword1,Keyword2,….</w:t>
      </w:r>
    </w:p>
    <w:p w14:paraId="4DDBEF00" w14:textId="77777777" w:rsidR="00E056CB" w:rsidRDefault="00E056C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651733F" w14:textId="77777777" w:rsidR="008B116E" w:rsidRPr="00E056CB" w:rsidRDefault="2954B7C1" w:rsidP="2954B7C1">
      <w:pPr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  <w:r w:rsidRPr="2954B7C1">
        <w:rPr>
          <w:rFonts w:ascii="Times New Roman" w:hAnsi="Times New Roman" w:cs="Times New Roman"/>
          <w:b/>
          <w:bCs/>
          <w:i/>
          <w:iCs/>
          <w:sz w:val="32"/>
          <w:szCs w:val="32"/>
        </w:rPr>
        <w:lastRenderedPageBreak/>
        <w:t>Certificate</w:t>
      </w:r>
    </w:p>
    <w:p w14:paraId="395486D9" w14:textId="4CC45E35" w:rsidR="00E056CB" w:rsidRPr="00E056CB" w:rsidRDefault="2954B7C1" w:rsidP="2954B7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2954B7C1">
        <w:rPr>
          <w:rFonts w:ascii="Times New Roman" w:hAnsi="Times New Roman" w:cs="Times New Roman"/>
          <w:sz w:val="24"/>
          <w:szCs w:val="24"/>
          <w:lang w:bidi="hi-IN"/>
        </w:rPr>
        <w:t xml:space="preserve">This is to certify that the project synopsis entitled “_________________________” has been submitted by Student Name 1, Student Name 2, Student Name 3 and Student Name 4 under the guidance of Prof. ______________ in partial fulfillment of the requirement for the award of the Degree of Bachelor of Engineering in </w:t>
      </w:r>
      <w:r w:rsidR="00696CFB">
        <w:rPr>
          <w:rFonts w:ascii="Times New Roman" w:hAnsi="Times New Roman" w:cs="Times New Roman"/>
          <w:sz w:val="24"/>
          <w:szCs w:val="24"/>
          <w:lang w:bidi="hi-IN"/>
        </w:rPr>
        <w:t>Computer</w:t>
      </w:r>
      <w:r w:rsidRPr="2954B7C1">
        <w:rPr>
          <w:rFonts w:ascii="Times New Roman" w:hAnsi="Times New Roman" w:cs="Times New Roman"/>
          <w:sz w:val="24"/>
          <w:szCs w:val="24"/>
          <w:lang w:bidi="hi-IN"/>
        </w:rPr>
        <w:t xml:space="preserve"> Engineering from</w:t>
      </w:r>
      <w:r w:rsidR="00696CFB">
        <w:rPr>
          <w:rFonts w:ascii="Times New Roman" w:hAnsi="Times New Roman" w:cs="Times New Roman"/>
          <w:sz w:val="24"/>
          <w:szCs w:val="24"/>
          <w:lang w:bidi="hi-IN"/>
        </w:rPr>
        <w:t xml:space="preserve"> Rizvi College of Engineering,</w:t>
      </w:r>
      <w:r w:rsidRPr="2954B7C1">
        <w:rPr>
          <w:rFonts w:ascii="Times New Roman" w:hAnsi="Times New Roman" w:cs="Times New Roman"/>
          <w:sz w:val="24"/>
          <w:szCs w:val="24"/>
          <w:lang w:bidi="hi-IN"/>
        </w:rPr>
        <w:t xml:space="preserve"> University of Mumbai.</w:t>
      </w:r>
    </w:p>
    <w:p w14:paraId="3461D779" w14:textId="77777777" w:rsidR="00E056CB" w:rsidRDefault="00E056CB" w:rsidP="002432F4">
      <w:pPr>
        <w:rPr>
          <w:rFonts w:ascii="Times New Roman" w:hAnsi="Times New Roman" w:cs="Times New Roman"/>
          <w:sz w:val="24"/>
          <w:szCs w:val="24"/>
        </w:rPr>
      </w:pPr>
    </w:p>
    <w:p w14:paraId="25160C6A" w14:textId="77777777" w:rsidR="00E056CB" w:rsidRDefault="2954B7C1" w:rsidP="2954B7C1">
      <w:pPr>
        <w:jc w:val="center"/>
        <w:rPr>
          <w:rFonts w:ascii="Times New Roman" w:hAnsi="Times New Roman" w:cs="Times New Roman"/>
          <w:sz w:val="24"/>
          <w:szCs w:val="24"/>
        </w:rPr>
      </w:pPr>
      <w:r w:rsidRPr="2954B7C1">
        <w:rPr>
          <w:rFonts w:ascii="Times New Roman" w:hAnsi="Times New Roman" w:cs="Times New Roman"/>
          <w:sz w:val="24"/>
          <w:szCs w:val="24"/>
        </w:rPr>
        <w:t>Certified By</w:t>
      </w:r>
    </w:p>
    <w:p w14:paraId="3CF2D8B6" w14:textId="77777777" w:rsidR="008B116E" w:rsidRDefault="008B116E" w:rsidP="00E056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B78278" w14:textId="77777777" w:rsidR="008B116E" w:rsidRDefault="008B116E" w:rsidP="00E056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C39945" w14:textId="77777777" w:rsidR="008B116E" w:rsidRDefault="008B116E" w:rsidP="00E056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E80606" w14:textId="77777777" w:rsidR="00E056CB" w:rsidRDefault="00E056CB" w:rsidP="2954B7C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of. ______________</w:t>
      </w:r>
    </w:p>
    <w:p w14:paraId="6CF3F5AE" w14:textId="77777777" w:rsidR="00E056CB" w:rsidRDefault="008B116E" w:rsidP="2954B7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Project Guide</w:t>
      </w:r>
      <w:r>
        <w:rPr>
          <w:rFonts w:ascii="Times New Roman" w:hAnsi="Times New Roman" w:cs="Times New Roman"/>
          <w:sz w:val="24"/>
          <w:szCs w:val="24"/>
        </w:rPr>
        <w:tab/>
      </w:r>
      <w:r w:rsidR="00E056CB">
        <w:rPr>
          <w:rFonts w:ascii="Times New Roman" w:hAnsi="Times New Roman" w:cs="Times New Roman"/>
          <w:sz w:val="24"/>
          <w:szCs w:val="24"/>
        </w:rPr>
        <w:tab/>
      </w:r>
      <w:r w:rsidR="00E056C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E056CB">
        <w:rPr>
          <w:rFonts w:ascii="Times New Roman" w:hAnsi="Times New Roman" w:cs="Times New Roman"/>
          <w:sz w:val="24"/>
          <w:szCs w:val="24"/>
        </w:rPr>
        <w:tab/>
      </w:r>
      <w:r w:rsidR="00E056CB">
        <w:rPr>
          <w:rFonts w:ascii="Times New Roman" w:hAnsi="Times New Roman" w:cs="Times New Roman"/>
          <w:sz w:val="24"/>
          <w:szCs w:val="24"/>
        </w:rPr>
        <w:tab/>
      </w:r>
      <w:r w:rsidR="00E056C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56CB">
        <w:rPr>
          <w:rFonts w:ascii="Times New Roman" w:hAnsi="Times New Roman" w:cs="Times New Roman"/>
          <w:sz w:val="24"/>
          <w:szCs w:val="24"/>
        </w:rPr>
        <w:t>Head of Department</w:t>
      </w:r>
    </w:p>
    <w:p w14:paraId="0562CB0E" w14:textId="77777777" w:rsidR="008B116E" w:rsidRDefault="008B116E" w:rsidP="00E056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CE0A41" w14:textId="77777777" w:rsidR="008B116E" w:rsidRDefault="008B116E" w:rsidP="00E056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2EBF3C5" w14:textId="77777777" w:rsidR="008B116E" w:rsidRDefault="008B116E" w:rsidP="00E056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96415B" w14:textId="77777777" w:rsidR="008B116E" w:rsidRDefault="008B116E" w:rsidP="2954B7C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_______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of. ______________</w:t>
      </w:r>
    </w:p>
    <w:p w14:paraId="52F1E76F" w14:textId="77777777" w:rsidR="008B116E" w:rsidRDefault="008B116E" w:rsidP="2954B7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Internal Examin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External Examiner</w:t>
      </w:r>
    </w:p>
    <w:p w14:paraId="6D98A12B" w14:textId="77777777" w:rsidR="008B116E" w:rsidRDefault="008B116E" w:rsidP="00E056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46DB82" w14:textId="77777777" w:rsidR="00E056CB" w:rsidRDefault="00E056CB" w:rsidP="00E056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97CC1D" w14:textId="77777777" w:rsidR="00E056CB" w:rsidRDefault="00E056CB" w:rsidP="00E056C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D1DCB1" w14:textId="77777777" w:rsidR="00E056CB" w:rsidRDefault="2954B7C1" w:rsidP="2954B7C1">
      <w:pPr>
        <w:jc w:val="center"/>
        <w:rPr>
          <w:rFonts w:ascii="Times New Roman" w:hAnsi="Times New Roman" w:cs="Times New Roman"/>
          <w:sz w:val="24"/>
          <w:szCs w:val="24"/>
        </w:rPr>
      </w:pPr>
      <w:r w:rsidRPr="2954B7C1">
        <w:rPr>
          <w:rFonts w:ascii="Times New Roman" w:hAnsi="Times New Roman" w:cs="Times New Roman"/>
          <w:sz w:val="24"/>
          <w:szCs w:val="24"/>
        </w:rPr>
        <w:t>Dr. Varsha Shah</w:t>
      </w:r>
    </w:p>
    <w:p w14:paraId="65861C6E" w14:textId="77777777" w:rsidR="00E056CB" w:rsidRDefault="2954B7C1" w:rsidP="2954B7C1">
      <w:pPr>
        <w:jc w:val="center"/>
        <w:rPr>
          <w:rFonts w:ascii="Times New Roman" w:hAnsi="Times New Roman" w:cs="Times New Roman"/>
          <w:sz w:val="24"/>
          <w:szCs w:val="24"/>
        </w:rPr>
      </w:pPr>
      <w:r w:rsidRPr="2954B7C1">
        <w:rPr>
          <w:rFonts w:ascii="Times New Roman" w:hAnsi="Times New Roman" w:cs="Times New Roman"/>
          <w:sz w:val="24"/>
          <w:szCs w:val="24"/>
        </w:rPr>
        <w:t>Principal</w:t>
      </w:r>
    </w:p>
    <w:p w14:paraId="110FFD37" w14:textId="77777777" w:rsidR="00E056CB" w:rsidRDefault="00E056CB" w:rsidP="008B116E">
      <w:pPr>
        <w:rPr>
          <w:rFonts w:ascii="Times New Roman" w:hAnsi="Times New Roman" w:cs="Times New Roman"/>
          <w:sz w:val="24"/>
          <w:szCs w:val="24"/>
        </w:rPr>
      </w:pPr>
    </w:p>
    <w:p w14:paraId="6B699379" w14:textId="77777777" w:rsidR="00E056CB" w:rsidRDefault="00E056CB" w:rsidP="00E056CB">
      <w:pPr>
        <w:jc w:val="center"/>
        <w:rPr>
          <w:rFonts w:ascii="Times New Roman" w:hAnsi="Times New Roman" w:cs="Times New Roman"/>
          <w:sz w:val="24"/>
          <w:szCs w:val="24"/>
        </w:rPr>
      </w:pPr>
      <w:r w:rsidRPr="00E056CB">
        <w:rPr>
          <w:rFonts w:ascii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78B23566" wp14:editId="07777777">
            <wp:extent cx="1224501" cy="1247036"/>
            <wp:effectExtent l="0" t="0" r="0" b="0"/>
            <wp:docPr id="3" name="Picture 1" descr="http://www.rizvi.edu.in/eng/oldr/images/rizvi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rizvi.edu.in/eng/oldr/images/rizvi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618" cy="12542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70399" w14:textId="77777777" w:rsidR="00E056CB" w:rsidRDefault="2954B7C1" w:rsidP="2954B7C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2954B7C1">
        <w:rPr>
          <w:rFonts w:ascii="Times New Roman" w:hAnsi="Times New Roman" w:cs="Times New Roman"/>
          <w:sz w:val="24"/>
          <w:szCs w:val="24"/>
        </w:rPr>
        <w:t>Department of ____________ Engineering</w:t>
      </w:r>
    </w:p>
    <w:p w14:paraId="0BB9E689" w14:textId="77777777" w:rsidR="00E056CB" w:rsidRPr="00E056CB" w:rsidRDefault="2954B7C1" w:rsidP="2954B7C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2954B7C1">
        <w:rPr>
          <w:rFonts w:ascii="Times New Roman" w:hAnsi="Times New Roman" w:cs="Times New Roman"/>
          <w:b/>
          <w:bCs/>
          <w:sz w:val="28"/>
          <w:szCs w:val="28"/>
        </w:rPr>
        <w:t>Rizvi College of Engineering,</w:t>
      </w:r>
    </w:p>
    <w:p w14:paraId="056F6D84" w14:textId="77777777" w:rsidR="00E056CB" w:rsidRPr="002432F4" w:rsidRDefault="2954B7C1" w:rsidP="2954B7C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2954B7C1">
        <w:rPr>
          <w:rFonts w:ascii="Times New Roman" w:hAnsi="Times New Roman" w:cs="Times New Roman"/>
          <w:sz w:val="24"/>
          <w:szCs w:val="24"/>
        </w:rPr>
        <w:t>Off Carter Road, Bandra(W), Mumbai-400050</w:t>
      </w:r>
    </w:p>
    <w:p w14:paraId="3FE9F23F" w14:textId="77777777" w:rsidR="002432F4" w:rsidRPr="002432F4" w:rsidRDefault="002432F4" w:rsidP="002432F4">
      <w:pPr>
        <w:rPr>
          <w:rFonts w:ascii="Times New Roman" w:hAnsi="Times New Roman" w:cs="Times New Roman"/>
          <w:sz w:val="24"/>
          <w:szCs w:val="24"/>
        </w:rPr>
      </w:pPr>
    </w:p>
    <w:p w14:paraId="1F72F646" w14:textId="77777777" w:rsidR="002432F4" w:rsidRDefault="002432F4" w:rsidP="008B11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50"/>
          <w:szCs w:val="50"/>
        </w:rPr>
      </w:pPr>
    </w:p>
    <w:p w14:paraId="08CE6F91" w14:textId="77777777" w:rsidR="002432F4" w:rsidRDefault="002432F4" w:rsidP="002432F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50"/>
          <w:szCs w:val="50"/>
        </w:rPr>
      </w:pPr>
    </w:p>
    <w:p w14:paraId="41752711" w14:textId="77777777" w:rsidR="002432F4" w:rsidRPr="00861740" w:rsidRDefault="2954B7C1" w:rsidP="2954B7C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50"/>
          <w:szCs w:val="50"/>
        </w:rPr>
      </w:pPr>
      <w:r w:rsidRPr="2954B7C1">
        <w:rPr>
          <w:rFonts w:ascii="Times New Roman" w:hAnsi="Times New Roman" w:cs="Times New Roman"/>
          <w:b/>
          <w:bCs/>
          <w:sz w:val="50"/>
          <w:szCs w:val="50"/>
        </w:rPr>
        <w:t>Index</w:t>
      </w:r>
    </w:p>
    <w:p w14:paraId="61CDCEAD" w14:textId="77777777" w:rsidR="002432F4" w:rsidRDefault="002432F4" w:rsidP="002432F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"/>
        <w:gridCol w:w="6764"/>
        <w:gridCol w:w="1428"/>
      </w:tblGrid>
      <w:tr w:rsidR="002432F4" w14:paraId="322767F3" w14:textId="77777777" w:rsidTr="000F0ED1">
        <w:trPr>
          <w:trHeight w:val="309"/>
        </w:trPr>
        <w:tc>
          <w:tcPr>
            <w:tcW w:w="901" w:type="dxa"/>
          </w:tcPr>
          <w:p w14:paraId="61498ABC" w14:textId="77777777" w:rsidR="002432F4" w:rsidRPr="00611528" w:rsidRDefault="2954B7C1" w:rsidP="000F0E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r. No</w:t>
            </w:r>
          </w:p>
        </w:tc>
        <w:tc>
          <w:tcPr>
            <w:tcW w:w="6764" w:type="dxa"/>
          </w:tcPr>
          <w:p w14:paraId="59AD10AE" w14:textId="77777777" w:rsidR="002432F4" w:rsidRPr="00611528" w:rsidRDefault="2954B7C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1578" w:type="dxa"/>
          </w:tcPr>
          <w:p w14:paraId="07E098EE" w14:textId="77777777" w:rsidR="002432F4" w:rsidRPr="00611528" w:rsidRDefault="2954B7C1" w:rsidP="000F0E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ge No</w:t>
            </w:r>
          </w:p>
          <w:p w14:paraId="6BB9E253" w14:textId="77777777" w:rsidR="002432F4" w:rsidRDefault="002432F4" w:rsidP="000F0E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32F4" w14:paraId="3A99C4BA" w14:textId="77777777" w:rsidTr="000F0ED1">
        <w:trPr>
          <w:gridAfter w:val="1"/>
          <w:wAfter w:w="1578" w:type="dxa"/>
        </w:trPr>
        <w:tc>
          <w:tcPr>
            <w:tcW w:w="901" w:type="dxa"/>
          </w:tcPr>
          <w:p w14:paraId="0135CBF0" w14:textId="77777777" w:rsidR="002432F4" w:rsidRDefault="2954B7C1" w:rsidP="000F0E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764" w:type="dxa"/>
          </w:tcPr>
          <w:p w14:paraId="37E364BC" w14:textId="77777777" w:rsidR="002432F4" w:rsidRDefault="2954B7C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roduction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 xml:space="preserve"> ………….....................................................................</w:t>
            </w:r>
          </w:p>
          <w:p w14:paraId="23DE523C" w14:textId="77777777" w:rsidR="002432F4" w:rsidRPr="006179D7" w:rsidRDefault="002432F4" w:rsidP="000F0ED1">
            <w:pPr>
              <w:pStyle w:val="ListParagraph"/>
              <w:autoSpaceDE w:val="0"/>
              <w:autoSpaceDN w:val="0"/>
              <w:adjustRightInd w:val="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32F4" w14:paraId="3EE2E274" w14:textId="77777777" w:rsidTr="000F0ED1">
        <w:trPr>
          <w:gridAfter w:val="1"/>
          <w:wAfter w:w="1578" w:type="dxa"/>
        </w:trPr>
        <w:tc>
          <w:tcPr>
            <w:tcW w:w="901" w:type="dxa"/>
          </w:tcPr>
          <w:p w14:paraId="47886996" w14:textId="77777777" w:rsidR="002432F4" w:rsidRDefault="2954B7C1" w:rsidP="000F0E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764" w:type="dxa"/>
          </w:tcPr>
          <w:p w14:paraId="571E3054" w14:textId="77777777" w:rsidR="002432F4" w:rsidRDefault="2954B7C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terature Survey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.</w:t>
            </w:r>
          </w:p>
          <w:p w14:paraId="6D2F4ECA" w14:textId="6C271854" w:rsidR="002432F4" w:rsidRPr="00BB262F" w:rsidRDefault="2954B7C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1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>. …………………………………………………………</w:t>
            </w:r>
            <w:r w:rsidR="000F0ED1">
              <w:rPr>
                <w:rFonts w:ascii="Times New Roman" w:hAnsi="Times New Roman" w:cs="Times New Roman"/>
                <w:sz w:val="24"/>
                <w:szCs w:val="24"/>
              </w:rPr>
              <w:t>………</w:t>
            </w:r>
          </w:p>
          <w:p w14:paraId="162EA05F" w14:textId="461F118A" w:rsidR="002432F4" w:rsidRDefault="2954B7C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2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>. …………………………………………………………</w:t>
            </w:r>
            <w:r w:rsidR="000F0ED1">
              <w:rPr>
                <w:rFonts w:ascii="Times New Roman" w:hAnsi="Times New Roman" w:cs="Times New Roman"/>
                <w:sz w:val="24"/>
                <w:szCs w:val="24"/>
              </w:rPr>
              <w:t>………</w:t>
            </w:r>
          </w:p>
          <w:p w14:paraId="18116DB8" w14:textId="30F0A23E" w:rsidR="002432F4" w:rsidRDefault="2954B7C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.3. 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</w:t>
            </w:r>
            <w:r w:rsidR="000F0ED1">
              <w:rPr>
                <w:rFonts w:ascii="Times New Roman" w:hAnsi="Times New Roman" w:cs="Times New Roman"/>
                <w:sz w:val="24"/>
                <w:szCs w:val="24"/>
              </w:rPr>
              <w:t>..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  <w:r w:rsidR="000F0ED1">
              <w:rPr>
                <w:rFonts w:ascii="Times New Roman" w:hAnsi="Times New Roman" w:cs="Times New Roman"/>
                <w:sz w:val="24"/>
                <w:szCs w:val="24"/>
              </w:rPr>
              <w:t>………..</w:t>
            </w:r>
          </w:p>
          <w:p w14:paraId="52E56223" w14:textId="77777777" w:rsidR="002432F4" w:rsidRDefault="002432F4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0ED1" w14:paraId="0814D5C3" w14:textId="77777777" w:rsidTr="000F0ED1">
        <w:trPr>
          <w:gridAfter w:val="1"/>
          <w:wAfter w:w="1578" w:type="dxa"/>
        </w:trPr>
        <w:tc>
          <w:tcPr>
            <w:tcW w:w="901" w:type="dxa"/>
          </w:tcPr>
          <w:p w14:paraId="07864FA5" w14:textId="7F4F7874" w:rsidR="000F0ED1" w:rsidRPr="2954B7C1" w:rsidRDefault="000F0ED1" w:rsidP="000F0E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764" w:type="dxa"/>
          </w:tcPr>
          <w:p w14:paraId="26CD00CA" w14:textId="77777777" w:rsid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posed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ystem</w:t>
            </w: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………………………</w:t>
            </w: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……………………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.</w:t>
            </w:r>
          </w:p>
          <w:p w14:paraId="21A40898" w14:textId="77777777" w:rsidR="000F0ED1" w:rsidRPr="00611528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1. …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.</w:t>
            </w:r>
          </w:p>
          <w:p w14:paraId="2CEA8670" w14:textId="77777777" w:rsidR="000F0ED1" w:rsidRPr="00611528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2. …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.</w:t>
            </w:r>
          </w:p>
          <w:p w14:paraId="3C343AA6" w14:textId="77777777" w:rsidR="000F0ED1" w:rsidRP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3……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.</w:t>
            </w:r>
          </w:p>
          <w:p w14:paraId="46AA2330" w14:textId="77777777" w:rsidR="000F0ED1" w:rsidRPr="2954B7C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F0ED1" w14:paraId="59FD868F" w14:textId="77777777" w:rsidTr="000F0ED1">
        <w:trPr>
          <w:gridAfter w:val="1"/>
          <w:wAfter w:w="1578" w:type="dxa"/>
        </w:trPr>
        <w:tc>
          <w:tcPr>
            <w:tcW w:w="901" w:type="dxa"/>
          </w:tcPr>
          <w:p w14:paraId="1F75A9DD" w14:textId="7CDF143A" w:rsidR="000F0ED1" w:rsidRDefault="000F0ED1" w:rsidP="000F0E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6764" w:type="dxa"/>
          </w:tcPr>
          <w:p w14:paraId="73FDA249" w14:textId="094B304A" w:rsid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90DA1">
              <w:rPr>
                <w:rFonts w:ascii="Times New Roman" w:hAnsi="Times New Roman" w:cs="Times New Roman"/>
                <w:b/>
                <w:sz w:val="24"/>
                <w:szCs w:val="24"/>
              </w:rPr>
              <w:t>Implementation Plan</w:t>
            </w: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…………………</w:t>
            </w: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……………………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.</w:t>
            </w:r>
          </w:p>
          <w:p w14:paraId="3754EC6D" w14:textId="1C194BBB" w:rsidR="000F0ED1" w:rsidRPr="00611528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1. …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.</w:t>
            </w:r>
          </w:p>
          <w:p w14:paraId="5010B426" w14:textId="372B13B6" w:rsidR="000F0ED1" w:rsidRPr="00611528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. …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.</w:t>
            </w:r>
          </w:p>
          <w:p w14:paraId="74C3BB3F" w14:textId="37ECFA0A" w:rsidR="000F0ED1" w:rsidRP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3…………………………………………………………………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.</w:t>
            </w:r>
          </w:p>
          <w:p w14:paraId="07547A01" w14:textId="77777777" w:rsid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1BC6D6" w14:textId="04152FA9" w:rsid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clusion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……………………………………………………..</w:t>
            </w:r>
          </w:p>
          <w:p w14:paraId="6BDF74DF" w14:textId="77777777" w:rsid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9E7E502" w14:textId="28EECA9B" w:rsid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s</w:t>
            </w:r>
            <w:r w:rsidRPr="2954B7C1"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………………………………………………………..</w:t>
            </w:r>
          </w:p>
          <w:p w14:paraId="5043CB0F" w14:textId="77777777" w:rsid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C8E81EC" w14:textId="77777777" w:rsidR="000F0ED1" w:rsidRPr="00611528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2954B7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endix – I : Paper Publications</w:t>
            </w:r>
          </w:p>
          <w:p w14:paraId="07459315" w14:textId="77777777" w:rsid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0ED1" w14:paraId="6537F28F" w14:textId="77777777" w:rsidTr="000F0ED1">
        <w:trPr>
          <w:gridAfter w:val="2"/>
          <w:wAfter w:w="8342" w:type="dxa"/>
        </w:trPr>
        <w:tc>
          <w:tcPr>
            <w:tcW w:w="901" w:type="dxa"/>
          </w:tcPr>
          <w:p w14:paraId="6DFB9E20" w14:textId="77777777" w:rsid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0ED1" w14:paraId="70DF9E56" w14:textId="77777777" w:rsidTr="000F0ED1">
        <w:trPr>
          <w:gridAfter w:val="2"/>
          <w:wAfter w:w="8342" w:type="dxa"/>
        </w:trPr>
        <w:tc>
          <w:tcPr>
            <w:tcW w:w="901" w:type="dxa"/>
          </w:tcPr>
          <w:p w14:paraId="44E871BC" w14:textId="77777777" w:rsid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0ED1" w14:paraId="144A5D23" w14:textId="77777777" w:rsidTr="000F0ED1">
        <w:trPr>
          <w:gridAfter w:val="2"/>
          <w:wAfter w:w="8342" w:type="dxa"/>
        </w:trPr>
        <w:tc>
          <w:tcPr>
            <w:tcW w:w="901" w:type="dxa"/>
          </w:tcPr>
          <w:p w14:paraId="738610EB" w14:textId="77777777" w:rsidR="000F0ED1" w:rsidRDefault="000F0ED1" w:rsidP="000F0ED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F0ED1" w14:paraId="637805D2" w14:textId="77777777" w:rsidTr="000F0ED1">
        <w:trPr>
          <w:gridAfter w:val="2"/>
          <w:wAfter w:w="8342" w:type="dxa"/>
        </w:trPr>
        <w:tc>
          <w:tcPr>
            <w:tcW w:w="901" w:type="dxa"/>
          </w:tcPr>
          <w:p w14:paraId="463F29E8" w14:textId="77777777" w:rsidR="000F0ED1" w:rsidRDefault="000F0ED1" w:rsidP="000F0ED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B7B4B86" w14:textId="216B3577" w:rsidR="002432F4" w:rsidRDefault="000F0ED1" w:rsidP="002432F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textWrapping" w:clear="all"/>
      </w:r>
    </w:p>
    <w:p w14:paraId="3A0FF5F2" w14:textId="77777777" w:rsidR="002432F4" w:rsidRDefault="002432F4" w:rsidP="002432F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630AD66" w14:textId="77777777" w:rsidR="002432F4" w:rsidRDefault="002432F4" w:rsidP="002432F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1829076" w14:textId="77777777" w:rsidR="002432F4" w:rsidRDefault="002432F4" w:rsidP="002432F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BA226A1" w14:textId="77777777" w:rsidR="002432F4" w:rsidRDefault="002432F4" w:rsidP="002432F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7AD93B2" w14:textId="77777777" w:rsidR="002432F4" w:rsidRPr="002432F4" w:rsidRDefault="002432F4" w:rsidP="002432F4">
      <w:pPr>
        <w:ind w:firstLine="720"/>
        <w:rPr>
          <w:rFonts w:ascii="Times New Roman" w:hAnsi="Times New Roman" w:cs="Times New Roman"/>
          <w:sz w:val="24"/>
          <w:szCs w:val="24"/>
        </w:rPr>
      </w:pPr>
    </w:p>
    <w:sectPr w:rsidR="002432F4" w:rsidRPr="002432F4" w:rsidSect="001B3AAF">
      <w:headerReference w:type="default" r:id="rId10"/>
      <w:pgSz w:w="11907" w:h="16839" w:code="9"/>
      <w:pgMar w:top="18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AFC99" w14:textId="77777777" w:rsidR="00B63974" w:rsidRDefault="00B63974" w:rsidP="006D4A90">
      <w:pPr>
        <w:spacing w:after="0" w:line="240" w:lineRule="auto"/>
      </w:pPr>
      <w:r>
        <w:separator/>
      </w:r>
    </w:p>
  </w:endnote>
  <w:endnote w:type="continuationSeparator" w:id="0">
    <w:p w14:paraId="04745FE4" w14:textId="77777777" w:rsidR="00B63974" w:rsidRDefault="00B63974" w:rsidP="006D4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C28B1" w14:textId="77777777" w:rsidR="00B63974" w:rsidRDefault="00B63974" w:rsidP="006D4A90">
      <w:pPr>
        <w:spacing w:after="0" w:line="240" w:lineRule="auto"/>
      </w:pPr>
      <w:r>
        <w:separator/>
      </w:r>
    </w:p>
  </w:footnote>
  <w:footnote w:type="continuationSeparator" w:id="0">
    <w:p w14:paraId="505643AA" w14:textId="77777777" w:rsidR="00B63974" w:rsidRDefault="00B63974" w:rsidP="006D4A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2C34E" w14:textId="77777777" w:rsidR="006D4A90" w:rsidRPr="006D4A90" w:rsidRDefault="006D4A90" w:rsidP="006D4A90">
    <w:pPr>
      <w:pStyle w:val="Header"/>
      <w:jc w:val="center"/>
      <w:rPr>
        <w:rFonts w:ascii="Times New Roman" w:hAnsi="Times New Roman" w:cs="Times New Roman"/>
        <w:b/>
        <w:sz w:val="28"/>
        <w:szCs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D2A08"/>
    <w:multiLevelType w:val="hybridMultilevel"/>
    <w:tmpl w:val="856C0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D65C5B"/>
    <w:multiLevelType w:val="hybridMultilevel"/>
    <w:tmpl w:val="8C0625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9685337">
    <w:abstractNumId w:val="0"/>
  </w:num>
  <w:num w:numId="2" w16cid:durableId="21202914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DM3NzY0MjMEMpV0lIJTi4sz8/NACgxrATW2boMsAAAA"/>
  </w:docVars>
  <w:rsids>
    <w:rsidRoot w:val="006D4A90"/>
    <w:rsid w:val="000926B8"/>
    <w:rsid w:val="000B279D"/>
    <w:rsid w:val="000F0ED1"/>
    <w:rsid w:val="00135A8B"/>
    <w:rsid w:val="001409E7"/>
    <w:rsid w:val="001B3AAF"/>
    <w:rsid w:val="001D324B"/>
    <w:rsid w:val="001F12CD"/>
    <w:rsid w:val="00211075"/>
    <w:rsid w:val="002432F4"/>
    <w:rsid w:val="002755F4"/>
    <w:rsid w:val="0027690C"/>
    <w:rsid w:val="002E43E3"/>
    <w:rsid w:val="003162BD"/>
    <w:rsid w:val="00337F84"/>
    <w:rsid w:val="003417AB"/>
    <w:rsid w:val="00374658"/>
    <w:rsid w:val="00396A05"/>
    <w:rsid w:val="003A2A8C"/>
    <w:rsid w:val="003A5004"/>
    <w:rsid w:val="003B0392"/>
    <w:rsid w:val="003C53ED"/>
    <w:rsid w:val="00414A83"/>
    <w:rsid w:val="00422E67"/>
    <w:rsid w:val="00466479"/>
    <w:rsid w:val="0054666A"/>
    <w:rsid w:val="00636EC7"/>
    <w:rsid w:val="00644297"/>
    <w:rsid w:val="00696CFB"/>
    <w:rsid w:val="006C25BC"/>
    <w:rsid w:val="006D4A90"/>
    <w:rsid w:val="006D5ABE"/>
    <w:rsid w:val="006F6481"/>
    <w:rsid w:val="007202F3"/>
    <w:rsid w:val="00734559"/>
    <w:rsid w:val="00736338"/>
    <w:rsid w:val="007474D7"/>
    <w:rsid w:val="0080461D"/>
    <w:rsid w:val="008B116E"/>
    <w:rsid w:val="008B5E28"/>
    <w:rsid w:val="008C0996"/>
    <w:rsid w:val="008D07AD"/>
    <w:rsid w:val="00A84391"/>
    <w:rsid w:val="00A90DA1"/>
    <w:rsid w:val="00B2157D"/>
    <w:rsid w:val="00B63974"/>
    <w:rsid w:val="00B73E25"/>
    <w:rsid w:val="00C217C0"/>
    <w:rsid w:val="00CC3BD6"/>
    <w:rsid w:val="00CC4104"/>
    <w:rsid w:val="00CF2BB7"/>
    <w:rsid w:val="00D26134"/>
    <w:rsid w:val="00D342E6"/>
    <w:rsid w:val="00D60826"/>
    <w:rsid w:val="00D86F10"/>
    <w:rsid w:val="00DB03AD"/>
    <w:rsid w:val="00E056CB"/>
    <w:rsid w:val="00E3658F"/>
    <w:rsid w:val="00EE4D29"/>
    <w:rsid w:val="00EF6261"/>
    <w:rsid w:val="00F02C55"/>
    <w:rsid w:val="00FC4CFE"/>
    <w:rsid w:val="2954B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9CB4A"/>
  <w15:docId w15:val="{1AC1E932-076D-4333-A67E-0274E5359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7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A90"/>
  </w:style>
  <w:style w:type="paragraph" w:styleId="Footer">
    <w:name w:val="footer"/>
    <w:basedOn w:val="Normal"/>
    <w:link w:val="FooterChar"/>
    <w:uiPriority w:val="99"/>
    <w:semiHidden/>
    <w:unhideWhenUsed/>
    <w:rsid w:val="006D4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D4A90"/>
  </w:style>
  <w:style w:type="table" w:styleId="TableGrid">
    <w:name w:val="Table Grid"/>
    <w:basedOn w:val="TableNormal"/>
    <w:uiPriority w:val="59"/>
    <w:rsid w:val="00396A0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14A83"/>
    <w:pPr>
      <w:ind w:left="720"/>
      <w:contextualSpacing/>
    </w:pPr>
  </w:style>
  <w:style w:type="paragraph" w:customStyle="1" w:styleId="Default">
    <w:name w:val="Default"/>
    <w:rsid w:val="002432F4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2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2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FC9196-A397-4CE1-B3EC-8D93C1B8B1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5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OE</Company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hiburaj Pappu</cp:lastModifiedBy>
  <cp:revision>6</cp:revision>
  <cp:lastPrinted>2016-10-10T04:30:00Z</cp:lastPrinted>
  <dcterms:created xsi:type="dcterms:W3CDTF">2019-10-10T07:02:00Z</dcterms:created>
  <dcterms:modified xsi:type="dcterms:W3CDTF">2022-10-28T04:08:00Z</dcterms:modified>
</cp:coreProperties>
</file>